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5609D2" w:rsidR="005609D2" w:rsidP="005609D2" w:rsidRDefault="005C6913" w14:paraId="7D4EF120" w14:textId="09FDD17C">
      <w:pPr>
        <w:jc w:val="center"/>
      </w:pPr>
    </w:p>
    <w:p w:rsidR="005C6913" w:rsidP="00771401" w:rsidRDefault="005C6913" w14:paraId="50778BB7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5C6913" w:rsidP="00771401" w:rsidRDefault="005C6913" w14:paraId="1A400DF1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5C6913" w:rsidP="00771401" w:rsidRDefault="005C6913" w14:paraId="575C160E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5C6913" w:rsidP="00771401" w:rsidRDefault="005C6913" w14:paraId="24E787D7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5C6913" w:rsidP="00771401" w:rsidRDefault="005C6913" w14:paraId="4ADB2BFD" w14:textId="4C32E086">
      <w:pPr>
        <w:pStyle w:val="NoSpacing"/>
        <w:jc w:val="center"/>
        <w:rPr>
          <w:b w:val="1"/>
          <w:bCs w:val="1"/>
          <w:sz w:val="28"/>
          <w:szCs w:val="28"/>
          <w:u w:val="single"/>
        </w:rPr>
      </w:pPr>
      <w:r w:rsidR="2EC0D769">
        <w:drawing>
          <wp:inline wp14:editId="7B9B9F02" wp14:anchorId="465914B1">
            <wp:extent cx="1676400" cy="1676400"/>
            <wp:effectExtent l="0" t="0" r="0" b="0"/>
            <wp:docPr id="146408506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46408506" name=""/>
                    <pic:cNvPicPr/>
                  </pic:nvPicPr>
                  <pic:blipFill>
                    <a:blip xmlns:r="http://schemas.openxmlformats.org/officeDocument/2006/relationships" r:embed="rId894405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913" w:rsidP="00771401" w:rsidRDefault="005C6913" w14:paraId="2E99DA59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5C6913" w:rsidP="00771401" w:rsidRDefault="005C6913" w14:paraId="26028B5C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FF734F" w:rsidP="00771401" w:rsidRDefault="006E06C2" w14:paraId="548A6704" w14:textId="7EFA6E99">
      <w:pPr>
        <w:pStyle w:val="NoSpacing"/>
        <w:jc w:val="center"/>
        <w:rPr>
          <w:b w:val="1"/>
          <w:bCs w:val="1"/>
          <w:sz w:val="28"/>
          <w:szCs w:val="28"/>
          <w:u w:val="single"/>
        </w:rPr>
      </w:pPr>
      <w:r w:rsidRPr="3FD0AF1C" w:rsidR="006E06C2">
        <w:rPr>
          <w:b w:val="1"/>
          <w:bCs w:val="1"/>
          <w:sz w:val="28"/>
          <w:szCs w:val="28"/>
          <w:u w:val="single"/>
        </w:rPr>
        <w:t xml:space="preserve">The </w:t>
      </w:r>
      <w:r w:rsidRPr="3FD0AF1C" w:rsidR="00AD70B9">
        <w:rPr>
          <w:b w:val="1"/>
          <w:bCs w:val="1"/>
          <w:sz w:val="28"/>
          <w:szCs w:val="28"/>
          <w:u w:val="single"/>
        </w:rPr>
        <w:t>Midlands</w:t>
      </w:r>
      <w:r w:rsidRPr="3FD0AF1C" w:rsidR="00FF734F">
        <w:rPr>
          <w:b w:val="1"/>
          <w:bCs w:val="1"/>
          <w:sz w:val="28"/>
          <w:szCs w:val="28"/>
          <w:u w:val="single"/>
        </w:rPr>
        <w:t xml:space="preserve"> Props Awards 202</w:t>
      </w:r>
      <w:r w:rsidRPr="3FD0AF1C" w:rsidR="7007ED85">
        <w:rPr>
          <w:b w:val="1"/>
          <w:bCs w:val="1"/>
          <w:sz w:val="28"/>
          <w:szCs w:val="28"/>
          <w:u w:val="single"/>
        </w:rPr>
        <w:t>6</w:t>
      </w:r>
    </w:p>
    <w:p w:rsidR="00B448C2" w:rsidP="00771401" w:rsidRDefault="00B448C2" w14:paraId="2B34CF78" w14:textId="7FEBA216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mination Form</w:t>
      </w:r>
    </w:p>
    <w:p w:rsidRPr="00B448C2" w:rsidR="005134F4" w:rsidP="00E70143" w:rsidRDefault="005134F4" w14:paraId="79FDCC6C" w14:textId="77777777">
      <w:pPr>
        <w:pStyle w:val="NoSpacing"/>
        <w:rPr>
          <w:b/>
          <w:bCs/>
          <w:sz w:val="28"/>
          <w:szCs w:val="28"/>
          <w:u w:val="single"/>
        </w:rPr>
      </w:pPr>
    </w:p>
    <w:p w:rsidRPr="00D1002A" w:rsidR="00FA3503" w:rsidP="003E1325" w:rsidRDefault="008C6EA7" w14:paraId="07CF3628" w14:textId="2D8C63CF">
      <w:pPr>
        <w:pStyle w:val="NoSpacing"/>
        <w:rPr>
          <w:b/>
          <w:bCs/>
          <w:sz w:val="24"/>
          <w:szCs w:val="24"/>
          <w:u w:val="single"/>
        </w:rPr>
      </w:pPr>
      <w:r w:rsidRPr="003E1325">
        <w:rPr>
          <w:b/>
          <w:bCs/>
          <w:sz w:val="24"/>
          <w:szCs w:val="24"/>
          <w:u w:val="single"/>
        </w:rPr>
        <w:t xml:space="preserve">Award </w:t>
      </w:r>
      <w:r w:rsidRPr="00D1002A">
        <w:rPr>
          <w:b/>
          <w:bCs/>
          <w:sz w:val="24"/>
          <w:szCs w:val="24"/>
          <w:u w:val="single"/>
        </w:rPr>
        <w:t xml:space="preserve">Category: </w:t>
      </w:r>
      <w:r w:rsidRPr="00D1002A" w:rsidR="00D1002A">
        <w:rPr>
          <w:b/>
          <w:bCs/>
          <w:sz w:val="24"/>
          <w:szCs w:val="24"/>
          <w:u w:val="single"/>
        </w:rPr>
        <w:t>Residential Developer of the Yea</w:t>
      </w:r>
      <w:r w:rsidR="00D1002A">
        <w:rPr>
          <w:b/>
          <w:bCs/>
          <w:sz w:val="24"/>
          <w:szCs w:val="24"/>
          <w:u w:val="single"/>
        </w:rPr>
        <w:t>r</w:t>
      </w:r>
    </w:p>
    <w:p w:rsidRPr="00A304CB" w:rsidR="00D1002A" w:rsidP="003E1325" w:rsidRDefault="00D1002A" w14:paraId="647AF839" w14:textId="77777777">
      <w:pPr>
        <w:pStyle w:val="NoSpacing"/>
      </w:pPr>
    </w:p>
    <w:p w:rsidR="00614936" w:rsidP="003E1325" w:rsidRDefault="00F3550F" w14:paraId="7FB12660" w14:textId="207F12ED">
      <w:pPr>
        <w:pStyle w:val="NoSpacing"/>
      </w:pPr>
      <w:r w:rsidRPr="00F3550F">
        <w:t>We’re looking for a residential developer with an outstanding performance.</w:t>
      </w:r>
    </w:p>
    <w:p w:rsidRPr="00BB5D4A" w:rsidR="00F3550F" w:rsidP="003E1325" w:rsidRDefault="00F3550F" w14:paraId="450E70F2" w14:textId="77777777">
      <w:pPr>
        <w:pStyle w:val="NoSpacing"/>
      </w:pPr>
    </w:p>
    <w:p w:rsidRPr="00F3550F" w:rsidR="008C6EA7" w:rsidP="003E1325" w:rsidRDefault="008C6EA7" w14:paraId="29EDE1F7" w14:textId="23A3A555">
      <w:pPr>
        <w:pStyle w:val="NoSpacing"/>
        <w:rPr>
          <w:b/>
          <w:bCs/>
        </w:rPr>
      </w:pPr>
      <w:r w:rsidRPr="00F3550F">
        <w:rPr>
          <w:b/>
          <w:bCs/>
        </w:rPr>
        <w:t>Criteria:</w:t>
      </w:r>
    </w:p>
    <w:p w:rsidRPr="005563BB" w:rsidR="00EC583E" w:rsidP="003E1325" w:rsidRDefault="00EC583E" w14:paraId="6D58ED03" w14:textId="77777777">
      <w:pPr>
        <w:pStyle w:val="NoSpacing"/>
      </w:pPr>
    </w:p>
    <w:p w:rsidRPr="005563BB" w:rsidR="00EC583E" w:rsidP="003E1325" w:rsidRDefault="005563BB" w14:paraId="3F1D95EE" w14:textId="7EE2CC2A">
      <w:pPr>
        <w:pStyle w:val="NoSpacing"/>
      </w:pPr>
      <w:r w:rsidRPr="005563BB">
        <w:t>Judges will be looking for companies that have developed landmark schemes with a clear strategy and vision, innovation, sustainability and of</w:t>
      </w:r>
      <w:r w:rsidR="00C64494">
        <w:t xml:space="preserve"> </w:t>
      </w:r>
      <w:r w:rsidRPr="005563BB">
        <w:t>course</w:t>
      </w:r>
      <w:r w:rsidR="00C64494">
        <w:t>,</w:t>
      </w:r>
      <w:r w:rsidRPr="005563BB">
        <w:t xml:space="preserve"> the ‘wow’ factor</w:t>
      </w:r>
      <w:r>
        <w:t>.</w:t>
      </w:r>
    </w:p>
    <w:p w:rsidRPr="005563BB" w:rsidR="005563BB" w:rsidP="003E1325" w:rsidRDefault="005563BB" w14:paraId="10AFECBE" w14:textId="77777777">
      <w:pPr>
        <w:pStyle w:val="NoSpacing"/>
      </w:pPr>
    </w:p>
    <w:p w:rsidR="00BD02E1" w:rsidP="001462F8" w:rsidRDefault="001462F8" w14:paraId="07FEFB77" w14:textId="4C45D58A">
      <w:pPr>
        <w:pStyle w:val="NoSpacing"/>
        <w:rPr>
          <w:color w:val="000000" w:themeColor="text1"/>
        </w:rPr>
      </w:pPr>
      <w:r w:rsidR="001462F8">
        <w:rPr/>
        <w:t xml:space="preserve">To be eligible, entries and evidence must relate to the year from </w:t>
      </w:r>
      <w:r w:rsidRPr="3FD0AF1C" w:rsidR="001310E9">
        <w:rPr>
          <w:b w:val="1"/>
          <w:bCs w:val="1"/>
          <w:color w:val="000000" w:themeColor="text1" w:themeTint="FF" w:themeShade="FF"/>
        </w:rPr>
        <w:t>1</w:t>
      </w:r>
      <w:r w:rsidRPr="3FD0AF1C" w:rsidR="001310E9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3FD0AF1C" w:rsidR="001310E9">
        <w:rPr>
          <w:b w:val="1"/>
          <w:bCs w:val="1"/>
          <w:color w:val="000000" w:themeColor="text1" w:themeTint="FF" w:themeShade="FF"/>
        </w:rPr>
        <w:t xml:space="preserve"> Jan </w:t>
      </w:r>
      <w:r w:rsidRPr="3FD0AF1C" w:rsidR="001310E9">
        <w:rPr>
          <w:b w:val="1"/>
          <w:bCs w:val="1"/>
          <w:color w:val="000000" w:themeColor="text1" w:themeTint="FF" w:themeShade="FF"/>
        </w:rPr>
        <w:t>202</w:t>
      </w:r>
      <w:r w:rsidRPr="3FD0AF1C" w:rsidR="3101A676">
        <w:rPr>
          <w:b w:val="1"/>
          <w:bCs w:val="1"/>
          <w:color w:val="000000" w:themeColor="text1" w:themeTint="FF" w:themeShade="FF"/>
        </w:rPr>
        <w:t>5</w:t>
      </w:r>
      <w:r w:rsidRPr="3FD0AF1C" w:rsidR="001310E9">
        <w:rPr>
          <w:b w:val="1"/>
          <w:bCs w:val="1"/>
          <w:color w:val="000000" w:themeColor="text1" w:themeTint="FF" w:themeShade="FF"/>
        </w:rPr>
        <w:t xml:space="preserve"> </w:t>
      </w:r>
      <w:r w:rsidRPr="3FD0AF1C" w:rsidR="001310E9">
        <w:rPr>
          <w:b w:val="1"/>
          <w:bCs w:val="1"/>
          <w:color w:val="000000" w:themeColor="text1" w:themeTint="FF" w:themeShade="FF"/>
        </w:rPr>
        <w:t>to</w:t>
      </w:r>
      <w:r w:rsidRPr="3FD0AF1C" w:rsidR="001310E9">
        <w:rPr>
          <w:b w:val="1"/>
          <w:bCs w:val="1"/>
          <w:color w:val="000000" w:themeColor="text1" w:themeTint="FF" w:themeShade="FF"/>
        </w:rPr>
        <w:t xml:space="preserve"> </w:t>
      </w:r>
      <w:r w:rsidRPr="3FD0AF1C" w:rsidR="001310E9">
        <w:rPr>
          <w:b w:val="1"/>
          <w:bCs w:val="1"/>
          <w:color w:val="000000" w:themeColor="text1" w:themeTint="FF" w:themeShade="FF"/>
        </w:rPr>
        <w:t>31</w:t>
      </w:r>
      <w:r w:rsidRPr="3FD0AF1C" w:rsidR="001310E9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3FD0AF1C" w:rsidR="001310E9">
        <w:rPr>
          <w:b w:val="1"/>
          <w:bCs w:val="1"/>
          <w:color w:val="000000" w:themeColor="text1" w:themeTint="FF" w:themeShade="FF"/>
        </w:rPr>
        <w:t xml:space="preserve"> Dec </w:t>
      </w:r>
      <w:r w:rsidRPr="3FD0AF1C" w:rsidR="001310E9">
        <w:rPr>
          <w:b w:val="1"/>
          <w:bCs w:val="1"/>
          <w:color w:val="000000" w:themeColor="text1" w:themeTint="FF" w:themeShade="FF"/>
        </w:rPr>
        <w:t>202</w:t>
      </w:r>
      <w:r w:rsidRPr="3FD0AF1C" w:rsidR="58B3C10D">
        <w:rPr>
          <w:b w:val="1"/>
          <w:bCs w:val="1"/>
          <w:color w:val="000000" w:themeColor="text1" w:themeTint="FF" w:themeShade="FF"/>
        </w:rPr>
        <w:t>5</w:t>
      </w:r>
      <w:r w:rsidRPr="3FD0AF1C" w:rsidR="001310E9">
        <w:rPr>
          <w:b w:val="1"/>
          <w:bCs w:val="1"/>
          <w:color w:val="000000" w:themeColor="text1" w:themeTint="FF" w:themeShade="FF"/>
        </w:rPr>
        <w:t>.</w:t>
      </w:r>
      <w:r w:rsidRPr="3FD0AF1C" w:rsidR="001310E9">
        <w:rPr>
          <w:color w:val="000000" w:themeColor="text1" w:themeTint="FF" w:themeShade="FF"/>
        </w:rPr>
        <w:t xml:space="preserve"> </w:t>
      </w:r>
    </w:p>
    <w:p w:rsidR="001310E9" w:rsidP="001462F8" w:rsidRDefault="001310E9" w14:paraId="12B99E71" w14:textId="77777777">
      <w:pPr>
        <w:pStyle w:val="NoSpacing"/>
      </w:pPr>
    </w:p>
    <w:p w:rsidRPr="00BD02E1" w:rsidR="00BD02E1" w:rsidP="3FD0AF1C" w:rsidRDefault="00BD02E1" w14:paraId="4A729B19" w14:textId="59FD53A9">
      <w:pPr>
        <w:tabs>
          <w:tab w:val="left" w:pos="1960"/>
        </w:tabs>
        <w:rPr>
          <w:b w:val="1"/>
          <w:bCs w:val="1"/>
          <w:i w:val="1"/>
          <w:iCs w:val="1"/>
        </w:rPr>
      </w:pPr>
      <w:r w:rsidRPr="3FD0AF1C" w:rsidR="00BD02E1">
        <w:rPr>
          <w:b w:val="1"/>
          <w:bCs w:val="1"/>
          <w:i w:val="1"/>
          <w:iCs w:val="1"/>
        </w:rPr>
        <w:t xml:space="preserve">Please </w:t>
      </w:r>
      <w:r w:rsidRPr="3FD0AF1C" w:rsidR="00BD02E1">
        <w:rPr>
          <w:b w:val="1"/>
          <w:bCs w:val="1"/>
          <w:i w:val="1"/>
          <w:iCs w:val="1"/>
        </w:rPr>
        <w:t>submit</w:t>
      </w:r>
      <w:r w:rsidRPr="3FD0AF1C" w:rsidR="00BD02E1">
        <w:rPr>
          <w:b w:val="1"/>
          <w:bCs w:val="1"/>
          <w:i w:val="1"/>
          <w:iCs w:val="1"/>
        </w:rPr>
        <w:t xml:space="preserve"> this form and any supporting evidence to </w:t>
      </w:r>
      <w:r w:rsidRPr="3FD0AF1C" w:rsidR="031557F4">
        <w:rPr>
          <w:b w:val="1"/>
          <w:bCs w:val="1"/>
          <w:i w:val="1"/>
          <w:iCs w:val="1"/>
        </w:rPr>
        <w:t>hugh.cafferky</w:t>
      </w:r>
      <w:r w:rsidRPr="3FD0AF1C" w:rsidR="00BD02E1">
        <w:rPr>
          <w:b w:val="1"/>
          <w:bCs w:val="1"/>
          <w:i w:val="1"/>
          <w:iCs w:val="1"/>
        </w:rPr>
        <w:t>@variety.org.uk.</w:t>
      </w:r>
    </w:p>
    <w:p w:rsidR="00C352D9" w:rsidP="008C6EA7" w:rsidRDefault="00C352D9" w14:paraId="46787970" w14:textId="77777777">
      <w:pPr>
        <w:pStyle w:val="NoSpacing"/>
      </w:pP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E025E" w:rsidTr="00123366" w14:paraId="70D5B9D1" w14:textId="77777777">
        <w:tc>
          <w:tcPr>
            <w:tcW w:w="4508" w:type="dxa"/>
          </w:tcPr>
          <w:p w:rsidR="006E025E" w:rsidP="00123366" w:rsidRDefault="00A225EC" w14:paraId="574A0B8E" w14:textId="07E95FEE">
            <w:r>
              <w:t xml:space="preserve">Nominee </w:t>
            </w:r>
            <w:r w:rsidR="006E025E">
              <w:t>Name:</w:t>
            </w:r>
          </w:p>
        </w:tc>
        <w:tc>
          <w:tcPr>
            <w:tcW w:w="4508" w:type="dxa"/>
          </w:tcPr>
          <w:p w:rsidR="006E025E" w:rsidP="00123366" w:rsidRDefault="006E025E" w14:paraId="4EAA2838" w14:textId="77777777"/>
        </w:tc>
      </w:tr>
      <w:tr w:rsidR="006E025E" w:rsidTr="00123366" w14:paraId="79BF00EE" w14:textId="77777777">
        <w:tc>
          <w:tcPr>
            <w:tcW w:w="4508" w:type="dxa"/>
          </w:tcPr>
          <w:p w:rsidR="006E025E" w:rsidP="00123366" w:rsidRDefault="00A225EC" w14:paraId="52468016" w14:textId="0444BDE6">
            <w:r>
              <w:t xml:space="preserve">Nominee </w:t>
            </w:r>
            <w:r w:rsidR="006E025E">
              <w:t>Company Name:</w:t>
            </w:r>
          </w:p>
        </w:tc>
        <w:tc>
          <w:tcPr>
            <w:tcW w:w="4508" w:type="dxa"/>
          </w:tcPr>
          <w:p w:rsidR="006E025E" w:rsidP="00123366" w:rsidRDefault="006E025E" w14:paraId="75AC9AE4" w14:textId="77777777"/>
        </w:tc>
      </w:tr>
      <w:tr w:rsidR="006E025E" w:rsidTr="00123366" w14:paraId="7E687096" w14:textId="77777777">
        <w:tc>
          <w:tcPr>
            <w:tcW w:w="4508" w:type="dxa"/>
          </w:tcPr>
          <w:p w:rsidR="006E025E" w:rsidP="00123366" w:rsidRDefault="00A225EC" w14:paraId="2F939E14" w14:textId="38E74515">
            <w:r>
              <w:t xml:space="preserve">Nominee </w:t>
            </w:r>
            <w:r w:rsidR="006E025E">
              <w:t>Email Address:</w:t>
            </w:r>
          </w:p>
        </w:tc>
        <w:tc>
          <w:tcPr>
            <w:tcW w:w="4508" w:type="dxa"/>
          </w:tcPr>
          <w:p w:rsidR="006E025E" w:rsidP="00123366" w:rsidRDefault="006E025E" w14:paraId="4D24233B" w14:textId="77777777"/>
        </w:tc>
      </w:tr>
      <w:tr w:rsidR="006E025E" w:rsidTr="00123366" w14:paraId="07799B59" w14:textId="77777777">
        <w:tc>
          <w:tcPr>
            <w:tcW w:w="4508" w:type="dxa"/>
          </w:tcPr>
          <w:p w:rsidR="006E025E" w:rsidP="00123366" w:rsidRDefault="00A225EC" w14:paraId="07B428C0" w14:textId="7937A8CD">
            <w:r>
              <w:t xml:space="preserve">Nominee </w:t>
            </w:r>
            <w:r w:rsidR="006E025E">
              <w:t>Phone Number:</w:t>
            </w:r>
          </w:p>
        </w:tc>
        <w:tc>
          <w:tcPr>
            <w:tcW w:w="4508" w:type="dxa"/>
          </w:tcPr>
          <w:p w:rsidR="006E025E" w:rsidP="00123366" w:rsidRDefault="006E025E" w14:paraId="258C03C6" w14:textId="77777777"/>
        </w:tc>
      </w:tr>
      <w:tr w:rsidR="006E025E" w:rsidTr="00123366" w14:paraId="1873A125" w14:textId="77777777">
        <w:tc>
          <w:tcPr>
            <w:tcW w:w="4508" w:type="dxa"/>
          </w:tcPr>
          <w:p w:rsidR="006E025E" w:rsidP="00123366" w:rsidRDefault="006E025E" w14:paraId="5F4965B2" w14:textId="77777777">
            <w:r>
              <w:t>Reason for nomination: (please include evidence with facts and figures)</w:t>
            </w:r>
          </w:p>
          <w:p w:rsidR="006E025E" w:rsidP="00123366" w:rsidRDefault="006E025E" w14:paraId="1DCF38A1" w14:textId="77777777"/>
          <w:p w:rsidR="006E025E" w:rsidP="00123366" w:rsidRDefault="006E025E" w14:paraId="31BC3F99" w14:textId="77777777"/>
          <w:p w:rsidR="006E025E" w:rsidP="00123366" w:rsidRDefault="006E025E" w14:paraId="1DE09285" w14:textId="77777777"/>
          <w:p w:rsidR="006E025E" w:rsidP="00123366" w:rsidRDefault="006E025E" w14:paraId="4B61CC29" w14:textId="77777777"/>
          <w:p w:rsidR="006E025E" w:rsidP="00123366" w:rsidRDefault="006E025E" w14:paraId="01E2248E" w14:textId="77777777"/>
          <w:p w:rsidR="006E025E" w:rsidP="00123366" w:rsidRDefault="006E025E" w14:paraId="5BA0FF07" w14:textId="77777777"/>
          <w:p w:rsidR="006E025E" w:rsidP="00123366" w:rsidRDefault="006E025E" w14:paraId="4A648629" w14:textId="77777777"/>
          <w:p w:rsidR="006E025E" w:rsidP="00123366" w:rsidRDefault="006E025E" w14:paraId="0D7BC2D7" w14:textId="77777777"/>
          <w:p w:rsidR="006E025E" w:rsidP="00123366" w:rsidRDefault="006E025E" w14:paraId="5FEE73D1" w14:textId="77777777"/>
          <w:p w:rsidR="006E025E" w:rsidP="00123366" w:rsidRDefault="006E025E" w14:paraId="59DDFE3A" w14:textId="77777777"/>
          <w:p w:rsidR="006E025E" w:rsidP="00123366" w:rsidRDefault="006E025E" w14:paraId="1DA4260A" w14:textId="77777777"/>
          <w:p w:rsidR="00BD02E1" w:rsidP="00123366" w:rsidRDefault="00BD02E1" w14:paraId="08AA0809" w14:textId="77777777"/>
          <w:p w:rsidR="006E025E" w:rsidP="00123366" w:rsidRDefault="006E025E" w14:paraId="3D540874" w14:textId="77777777"/>
        </w:tc>
        <w:tc>
          <w:tcPr>
            <w:tcW w:w="4508" w:type="dxa"/>
          </w:tcPr>
          <w:p w:rsidR="006E025E" w:rsidP="00123366" w:rsidRDefault="006E025E" w14:paraId="5BD5142B" w14:textId="77777777"/>
        </w:tc>
      </w:tr>
      <w:tr w:rsidR="00A225EC" w:rsidTr="00123366" w14:paraId="654D228B" w14:textId="77777777">
        <w:tc>
          <w:tcPr>
            <w:tcW w:w="4508" w:type="dxa"/>
          </w:tcPr>
          <w:p w:rsidR="00A225EC" w:rsidP="00123366" w:rsidRDefault="00A225EC" w14:paraId="4EF162D3" w14:textId="15EB058A">
            <w:r>
              <w:t>Anything else you would like to add</w:t>
            </w:r>
          </w:p>
        </w:tc>
        <w:tc>
          <w:tcPr>
            <w:tcW w:w="4508" w:type="dxa"/>
          </w:tcPr>
          <w:p w:rsidR="00A225EC" w:rsidP="00123366" w:rsidRDefault="00A225EC" w14:paraId="1D692214" w14:textId="77777777"/>
        </w:tc>
      </w:tr>
      <w:tr w:rsidR="00A225EC" w:rsidTr="00123366" w14:paraId="6CA07DC4" w14:textId="77777777">
        <w:tc>
          <w:tcPr>
            <w:tcW w:w="4508" w:type="dxa"/>
          </w:tcPr>
          <w:p w:rsidR="00A225EC" w:rsidP="00123366" w:rsidRDefault="00601EE7" w14:paraId="6F66AA7A" w14:textId="2B146199">
            <w:r>
              <w:t>Nomin</w:t>
            </w:r>
            <w:r w:rsidR="00C0370B">
              <w:t>ator</w:t>
            </w:r>
            <w:r>
              <w:t xml:space="preserve"> Contact Details </w:t>
            </w:r>
            <w:r w:rsidR="00A62C9B">
              <w:t>(</w:t>
            </w:r>
            <w:r>
              <w:t xml:space="preserve">if </w:t>
            </w:r>
            <w:r w:rsidR="00A62C9B">
              <w:t>different</w:t>
            </w:r>
            <w:r>
              <w:t xml:space="preserve"> to </w:t>
            </w:r>
            <w:r w:rsidR="00A62C9B">
              <w:t>nominee)</w:t>
            </w:r>
          </w:p>
          <w:p w:rsidR="00A62C9B" w:rsidP="00123366" w:rsidRDefault="00A62C9B" w14:paraId="6D8D73C1" w14:textId="50FFB8F1">
            <w:r>
              <w:t>Please include name, Company name, contact number and email</w:t>
            </w:r>
          </w:p>
        </w:tc>
        <w:tc>
          <w:tcPr>
            <w:tcW w:w="4508" w:type="dxa"/>
          </w:tcPr>
          <w:p w:rsidR="00A225EC" w:rsidP="00123366" w:rsidRDefault="00A225EC" w14:paraId="669E93FF" w14:textId="77777777"/>
        </w:tc>
      </w:tr>
      <w:tr w:rsidR="006E025E" w:rsidTr="00123366" w14:paraId="7EAF73C6" w14:textId="77777777">
        <w:tc>
          <w:tcPr>
            <w:tcW w:w="4508" w:type="dxa"/>
          </w:tcPr>
          <w:p w:rsidR="006E025E" w:rsidP="00123366" w:rsidRDefault="006E025E" w14:paraId="1D105048" w14:textId="77777777">
            <w:r w:rsidRPr="008E4834">
              <w:t>Supporting Documents attached:</w:t>
            </w:r>
          </w:p>
        </w:tc>
        <w:tc>
          <w:tcPr>
            <w:tcW w:w="4508" w:type="dxa"/>
          </w:tcPr>
          <w:p w:rsidR="006E025E" w:rsidP="00123366" w:rsidRDefault="006E025E" w14:paraId="15E49EDE" w14:textId="77777777">
            <w:r w:rsidRPr="008E4834">
              <w:t>Yes/No</w:t>
            </w:r>
          </w:p>
        </w:tc>
      </w:tr>
    </w:tbl>
    <w:p w:rsidR="00B43C77" w:rsidP="003564B1" w:rsidRDefault="00B43C77" w14:paraId="332ABFB5" w14:textId="65B3CCB3">
      <w:pPr>
        <w:tabs>
          <w:tab w:val="left" w:pos="1960"/>
        </w:tabs>
      </w:pPr>
    </w:p>
    <w:p w:rsidRPr="00963491" w:rsidR="00CC6FB8" w:rsidP="003564B1" w:rsidRDefault="00CC6FB8" w14:paraId="77BC99CA" w14:textId="6F02DACC">
      <w:pPr>
        <w:tabs>
          <w:tab w:val="left" w:pos="1960"/>
        </w:tabs>
        <w:rPr>
          <w:b/>
          <w:bCs/>
        </w:rPr>
      </w:pPr>
    </w:p>
    <w:sectPr w:rsidRPr="00963491" w:rsidR="00CC6FB8" w:rsidSect="005F196D">
      <w:pgSz w:w="11906" w:h="16838" w:orient="portrait"/>
      <w:pgMar w:top="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B184F" w:rsidP="00B43C77" w:rsidRDefault="005B184F" w14:paraId="1A0DCC80" w14:textId="77777777">
      <w:pPr>
        <w:spacing w:after="0" w:line="240" w:lineRule="auto"/>
      </w:pPr>
      <w:r>
        <w:separator/>
      </w:r>
    </w:p>
  </w:endnote>
  <w:endnote w:type="continuationSeparator" w:id="0">
    <w:p w:rsidR="005B184F" w:rsidP="00B43C77" w:rsidRDefault="005B184F" w14:paraId="0E2D3CF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B184F" w:rsidP="00B43C77" w:rsidRDefault="005B184F" w14:paraId="3F5DF444" w14:textId="77777777">
      <w:pPr>
        <w:spacing w:after="0" w:line="240" w:lineRule="auto"/>
      </w:pPr>
      <w:r>
        <w:separator/>
      </w:r>
    </w:p>
  </w:footnote>
  <w:footnote w:type="continuationSeparator" w:id="0">
    <w:p w:rsidR="005B184F" w:rsidP="00B43C77" w:rsidRDefault="005B184F" w14:paraId="0704A642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A662B8"/>
    <w:multiLevelType w:val="multilevel"/>
    <w:tmpl w:val="D1F07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674C2486"/>
    <w:multiLevelType w:val="hybridMultilevel"/>
    <w:tmpl w:val="BBEA7BE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12053698">
    <w:abstractNumId w:val="0"/>
  </w:num>
  <w:num w:numId="2" w16cid:durableId="18486717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NjE2MLUwMTS0MDZT0lEKTi0uzszPAykwqQUAkFi1oywAAAA="/>
  </w:docVars>
  <w:rsids>
    <w:rsidRoot w:val="00FF734F"/>
    <w:rsid w:val="00047609"/>
    <w:rsid w:val="00053090"/>
    <w:rsid w:val="00075EBC"/>
    <w:rsid w:val="00083468"/>
    <w:rsid w:val="00091861"/>
    <w:rsid w:val="000951AF"/>
    <w:rsid w:val="00095426"/>
    <w:rsid w:val="000A1EEB"/>
    <w:rsid w:val="000C78BF"/>
    <w:rsid w:val="001310E9"/>
    <w:rsid w:val="001462F8"/>
    <w:rsid w:val="00171003"/>
    <w:rsid w:val="001D4A33"/>
    <w:rsid w:val="001E6D0B"/>
    <w:rsid w:val="00202FEC"/>
    <w:rsid w:val="002119CD"/>
    <w:rsid w:val="00225208"/>
    <w:rsid w:val="00240457"/>
    <w:rsid w:val="00292D1A"/>
    <w:rsid w:val="002F07CC"/>
    <w:rsid w:val="00320BC2"/>
    <w:rsid w:val="0032315E"/>
    <w:rsid w:val="00346818"/>
    <w:rsid w:val="00353F71"/>
    <w:rsid w:val="003564B1"/>
    <w:rsid w:val="0039761A"/>
    <w:rsid w:val="003E1325"/>
    <w:rsid w:val="004906AF"/>
    <w:rsid w:val="004B6B35"/>
    <w:rsid w:val="005134F4"/>
    <w:rsid w:val="005168A6"/>
    <w:rsid w:val="005563BB"/>
    <w:rsid w:val="005609D2"/>
    <w:rsid w:val="00561608"/>
    <w:rsid w:val="005770A6"/>
    <w:rsid w:val="005B184F"/>
    <w:rsid w:val="005C4DCB"/>
    <w:rsid w:val="005C6913"/>
    <w:rsid w:val="005F196D"/>
    <w:rsid w:val="005F1D34"/>
    <w:rsid w:val="00601EE7"/>
    <w:rsid w:val="00614936"/>
    <w:rsid w:val="00651FA0"/>
    <w:rsid w:val="00687709"/>
    <w:rsid w:val="006B0ECE"/>
    <w:rsid w:val="006B2295"/>
    <w:rsid w:val="006E025E"/>
    <w:rsid w:val="006E06C2"/>
    <w:rsid w:val="006E3B1B"/>
    <w:rsid w:val="00750A7F"/>
    <w:rsid w:val="007672EB"/>
    <w:rsid w:val="00771401"/>
    <w:rsid w:val="007B01ED"/>
    <w:rsid w:val="00820714"/>
    <w:rsid w:val="0082466C"/>
    <w:rsid w:val="00844351"/>
    <w:rsid w:val="00860545"/>
    <w:rsid w:val="00861BBD"/>
    <w:rsid w:val="0086503A"/>
    <w:rsid w:val="008878A5"/>
    <w:rsid w:val="008927BA"/>
    <w:rsid w:val="008C6EA7"/>
    <w:rsid w:val="008E4834"/>
    <w:rsid w:val="0092044D"/>
    <w:rsid w:val="009335BE"/>
    <w:rsid w:val="0095752F"/>
    <w:rsid w:val="00963491"/>
    <w:rsid w:val="009B20C5"/>
    <w:rsid w:val="009C54FA"/>
    <w:rsid w:val="009C686B"/>
    <w:rsid w:val="00A225EC"/>
    <w:rsid w:val="00A25C8B"/>
    <w:rsid w:val="00A304CB"/>
    <w:rsid w:val="00A62C9B"/>
    <w:rsid w:val="00AD70B9"/>
    <w:rsid w:val="00AF6214"/>
    <w:rsid w:val="00B02CA8"/>
    <w:rsid w:val="00B052EC"/>
    <w:rsid w:val="00B20F3D"/>
    <w:rsid w:val="00B407A7"/>
    <w:rsid w:val="00B43C77"/>
    <w:rsid w:val="00B448C2"/>
    <w:rsid w:val="00BB5D4A"/>
    <w:rsid w:val="00BD02E1"/>
    <w:rsid w:val="00BF56B7"/>
    <w:rsid w:val="00C0370B"/>
    <w:rsid w:val="00C352D9"/>
    <w:rsid w:val="00C42F64"/>
    <w:rsid w:val="00C64494"/>
    <w:rsid w:val="00C81AE5"/>
    <w:rsid w:val="00C92EFC"/>
    <w:rsid w:val="00C93FFD"/>
    <w:rsid w:val="00CB4C4D"/>
    <w:rsid w:val="00CC032E"/>
    <w:rsid w:val="00CC60E5"/>
    <w:rsid w:val="00CC6FB8"/>
    <w:rsid w:val="00CE56EE"/>
    <w:rsid w:val="00CF0DDF"/>
    <w:rsid w:val="00CF3594"/>
    <w:rsid w:val="00D1002A"/>
    <w:rsid w:val="00D45E7F"/>
    <w:rsid w:val="00D46DC1"/>
    <w:rsid w:val="00DD0D99"/>
    <w:rsid w:val="00DD4A84"/>
    <w:rsid w:val="00E148BF"/>
    <w:rsid w:val="00E70143"/>
    <w:rsid w:val="00EA5604"/>
    <w:rsid w:val="00EC2D09"/>
    <w:rsid w:val="00EC583E"/>
    <w:rsid w:val="00EE79F7"/>
    <w:rsid w:val="00F3238D"/>
    <w:rsid w:val="00F3550F"/>
    <w:rsid w:val="00F36204"/>
    <w:rsid w:val="00F613B3"/>
    <w:rsid w:val="00F70EF0"/>
    <w:rsid w:val="00F75291"/>
    <w:rsid w:val="00FA3503"/>
    <w:rsid w:val="00FD36D4"/>
    <w:rsid w:val="00FE547B"/>
    <w:rsid w:val="00FE73F1"/>
    <w:rsid w:val="00FF734F"/>
    <w:rsid w:val="031557F4"/>
    <w:rsid w:val="2EC0D769"/>
    <w:rsid w:val="3101A676"/>
    <w:rsid w:val="3FD0AF1C"/>
    <w:rsid w:val="58B3C10D"/>
    <w:rsid w:val="66CA0E5B"/>
    <w:rsid w:val="7007E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EE79F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861BBD"/>
    <w:rPr>
      <w:b/>
      <w:bCs/>
    </w:rPr>
  </w:style>
  <w:style w:type="paragraph" w:styleId="NormalWeb">
    <w:name w:val="Normal (Web)"/>
    <w:basedOn w:val="Normal"/>
    <w:uiPriority w:val="99"/>
    <w:unhideWhenUsed/>
    <w:rsid w:val="00B02CA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76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/media/image.jpg" Id="rId89440567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8" ma:contentTypeDescription="Create a new document." ma:contentTypeScope="" ma:versionID="47b8082263559b66241039ee7694c97c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1e65e8f66e491b2794aa0f25247232ad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B28EE1-3900-4BD4-92F0-EB65FF8F6EC1}"/>
</file>

<file path=customXml/itemProps3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DDD847D-FC5F-4B1E-9357-50FE4A1EFF8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briella Feld</dc:creator>
  <keywords/>
  <dc:description/>
  <lastModifiedBy>Hugh Cafferky</lastModifiedBy>
  <revision>20</revision>
  <dcterms:created xsi:type="dcterms:W3CDTF">2023-09-28T11:15:00.0000000Z</dcterms:created>
  <dcterms:modified xsi:type="dcterms:W3CDTF">2025-12-02T12:29:49.030213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411f18022afb65623f1453415395dc088c866ca34afda43dd46d955d5012fdaf</vt:lpwstr>
  </property>
</Properties>
</file>